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1A9" w:rsidRDefault="006D01A9" w:rsidP="00742CAC">
      <w:pPr>
        <w:spacing w:after="0"/>
        <w:jc w:val="center"/>
        <w:rPr>
          <w:rFonts w:asciiTheme="majorHAnsi" w:hAnsiTheme="majorHAnsi" w:hint="cs"/>
          <w:b/>
          <w:bCs/>
          <w:sz w:val="28"/>
          <w:szCs w:val="28"/>
          <w:rtl/>
        </w:rPr>
      </w:pPr>
      <w:bookmarkStart w:id="0" w:name="_GoBack"/>
      <w:bookmarkEnd w:id="0"/>
    </w:p>
    <w:p w:rsidR="00742CAC" w:rsidRDefault="001D0D4A" w:rsidP="00742CAC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  <w:bCs/>
          <w:sz w:val="28"/>
          <w:szCs w:val="28"/>
        </w:rPr>
        <w:t xml:space="preserve">Internship </w:t>
      </w:r>
      <w:r w:rsidR="00D267E4">
        <w:rPr>
          <w:rFonts w:asciiTheme="majorHAnsi" w:hAnsiTheme="majorHAnsi"/>
          <w:b/>
          <w:bCs/>
          <w:sz w:val="28"/>
          <w:szCs w:val="28"/>
        </w:rPr>
        <w:t>Year,</w:t>
      </w:r>
      <w:r>
        <w:rPr>
          <w:rFonts w:asciiTheme="majorHAnsi" w:hAnsiTheme="majorHAnsi"/>
          <w:b/>
          <w:bCs/>
          <w:sz w:val="28"/>
          <w:szCs w:val="28"/>
        </w:rPr>
        <w:t xml:space="preserve"> College of Pharmacy</w:t>
      </w:r>
      <w:r w:rsidR="00742CAC" w:rsidRPr="00742CAC">
        <w:rPr>
          <w:rFonts w:asciiTheme="majorHAnsi" w:hAnsiTheme="majorHAnsi"/>
          <w:b/>
          <w:bCs/>
          <w:sz w:val="28"/>
          <w:szCs w:val="28"/>
        </w:rPr>
        <w:t xml:space="preserve"> </w:t>
      </w:r>
    </w:p>
    <w:p w:rsidR="00D267E4" w:rsidRDefault="00742CAC" w:rsidP="005B0B7B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 w:rsidRPr="007745A8">
        <w:rPr>
          <w:rFonts w:asciiTheme="majorHAnsi" w:hAnsiTheme="majorHAnsi"/>
          <w:b/>
          <w:bCs/>
          <w:sz w:val="28"/>
          <w:szCs w:val="28"/>
        </w:rPr>
        <w:t xml:space="preserve">Request form for </w:t>
      </w:r>
      <w:r w:rsidR="00D267E4" w:rsidRPr="001D0D4A">
        <w:rPr>
          <w:rFonts w:asciiTheme="majorHAnsi" w:hAnsiTheme="majorHAnsi"/>
          <w:b/>
          <w:bCs/>
          <w:sz w:val="28"/>
          <w:szCs w:val="28"/>
        </w:rPr>
        <w:t>next</w:t>
      </w:r>
      <w:r w:rsidR="00DB1D27">
        <w:rPr>
          <w:rFonts w:asciiTheme="majorHAnsi" w:hAnsiTheme="majorHAnsi"/>
          <w:b/>
          <w:bCs/>
          <w:sz w:val="28"/>
          <w:szCs w:val="28"/>
        </w:rPr>
        <w:t xml:space="preserve"> </w:t>
      </w:r>
      <w:r w:rsidR="00DB1D27" w:rsidRPr="00DB1D27">
        <w:rPr>
          <w:rFonts w:asciiTheme="majorHAnsi" w:hAnsiTheme="majorHAnsi"/>
          <w:b/>
          <w:bCs/>
          <w:sz w:val="28"/>
          <w:szCs w:val="28"/>
        </w:rPr>
        <w:t>five</w:t>
      </w:r>
      <w:r w:rsidR="00D267E4">
        <w:rPr>
          <w:rFonts w:asciiTheme="majorHAnsi" w:hAnsiTheme="majorHAnsi"/>
          <w:b/>
          <w:bCs/>
          <w:sz w:val="28"/>
          <w:szCs w:val="28"/>
        </w:rPr>
        <w:t xml:space="preserve"> </w:t>
      </w:r>
      <w:r w:rsidRPr="001D0D4A">
        <w:rPr>
          <w:rFonts w:asciiTheme="majorHAnsi" w:hAnsiTheme="majorHAnsi"/>
          <w:b/>
          <w:bCs/>
          <w:sz w:val="28"/>
          <w:szCs w:val="28"/>
        </w:rPr>
        <w:t xml:space="preserve">rotations in </w:t>
      </w:r>
      <w:r w:rsidR="00D267E4" w:rsidRPr="001D0D4A">
        <w:rPr>
          <w:rFonts w:asciiTheme="majorHAnsi" w:hAnsiTheme="majorHAnsi"/>
          <w:b/>
          <w:bCs/>
          <w:sz w:val="28"/>
          <w:szCs w:val="28"/>
        </w:rPr>
        <w:t>all Hospitals</w:t>
      </w:r>
    </w:p>
    <w:p w:rsidR="006D01A9" w:rsidRDefault="006D01A9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  <w:rtl/>
        </w:rPr>
      </w:pPr>
    </w:p>
    <w:p w:rsidR="006E3234" w:rsidRPr="007E5896" w:rsidRDefault="00361784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الاسم:  </w:t>
      </w:r>
      <w:r w:rsidR="00981022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</w:t>
      </w:r>
      <w:r w:rsidR="006D01A9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</w:t>
      </w:r>
    </w:p>
    <w:p w:rsidR="006D01A9" w:rsidRPr="007E5896" w:rsidRDefault="00981022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        </w:t>
      </w:r>
      <w:r w:rsidR="006D01A9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</w:t>
      </w:r>
      <w:r w:rsidR="00361784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         </w:t>
      </w:r>
    </w:p>
    <w:p w:rsidR="006D01A9" w:rsidRDefault="00981022" w:rsidP="007E5896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الرقم </w:t>
      </w:r>
      <w:r w:rsidR="006D01A9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الجامعي:  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</w:t>
      </w:r>
      <w:r w:rsidR="006D01A9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                 </w:t>
      </w:r>
      <w:r w:rsid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                       </w:t>
      </w:r>
      <w:r w:rsidR="006D01A9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                           </w:t>
      </w:r>
      <w:r w:rsidR="00361784" w:rsidRPr="007E5896">
        <w:rPr>
          <w:rFonts w:asciiTheme="majorHAnsi" w:hAnsiTheme="majorHAnsi" w:hint="cs"/>
          <w:b/>
          <w:bCs/>
          <w:sz w:val="24"/>
          <w:szCs w:val="24"/>
          <w:rtl/>
        </w:rPr>
        <w:t>مدينة السكن:</w:t>
      </w:r>
    </w:p>
    <w:p w:rsidR="006D01A9" w:rsidRDefault="006D01A9" w:rsidP="006D01A9">
      <w:pPr>
        <w:bidi/>
        <w:spacing w:after="0"/>
        <w:ind w:right="-680"/>
        <w:rPr>
          <w:rFonts w:asciiTheme="majorHAnsi" w:hAnsiTheme="majorHAnsi"/>
          <w:b/>
          <w:bCs/>
          <w:sz w:val="28"/>
          <w:szCs w:val="28"/>
          <w:rtl/>
        </w:rPr>
      </w:pPr>
    </w:p>
    <w:p w:rsidR="006D01A9" w:rsidRPr="007E5896" w:rsidRDefault="006D01A9" w:rsidP="00154291">
      <w:pPr>
        <w:spacing w:after="0"/>
        <w:ind w:right="-680"/>
        <w:jc w:val="right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خلال هذه </w:t>
      </w:r>
      <w:r w:rsidR="00154291">
        <w:rPr>
          <w:rFonts w:asciiTheme="majorHAnsi" w:hAnsiTheme="majorHAnsi" w:hint="cs"/>
          <w:b/>
          <w:bCs/>
          <w:sz w:val="24"/>
          <w:szCs w:val="24"/>
          <w:rtl/>
        </w:rPr>
        <w:t>الدورات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اكتب </w:t>
      </w:r>
      <w:r w:rsidR="006E3234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وبالترتيب </w:t>
      </w:r>
      <w:r w:rsidR="00B21513">
        <w:rPr>
          <w:rFonts w:asciiTheme="majorHAnsi" w:hAnsiTheme="majorHAnsi" w:hint="cs"/>
          <w:b/>
          <w:bCs/>
          <w:sz w:val="24"/>
          <w:szCs w:val="24"/>
          <w:rtl/>
        </w:rPr>
        <w:t>6</w:t>
      </w:r>
      <w:r w:rsidR="006E3234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دورات ترغب</w:t>
      </w:r>
      <w:r w:rsidR="001C2718">
        <w:rPr>
          <w:rFonts w:asciiTheme="majorHAnsi" w:hAnsiTheme="majorHAnsi" w:hint="cs"/>
          <w:b/>
          <w:bCs/>
          <w:sz w:val="24"/>
          <w:szCs w:val="24"/>
          <w:rtl/>
        </w:rPr>
        <w:t>/ترغبين</w:t>
      </w:r>
      <w:r w:rsidR="006E3234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في التدرب فيها على ان تكون </w:t>
      </w:r>
      <w:r w:rsidR="00B21513">
        <w:rPr>
          <w:rFonts w:asciiTheme="majorHAnsi" w:hAnsiTheme="majorHAnsi" w:hint="cs"/>
          <w:b/>
          <w:bCs/>
          <w:sz w:val="24"/>
          <w:szCs w:val="24"/>
          <w:u w:val="single"/>
          <w:rtl/>
        </w:rPr>
        <w:t>ثلاث دورات أ</w:t>
      </w:r>
      <w:r w:rsidR="00B21513" w:rsidRPr="00B21513">
        <w:rPr>
          <w:rFonts w:asciiTheme="majorHAnsi" w:hAnsiTheme="majorHAnsi" w:hint="cs"/>
          <w:b/>
          <w:bCs/>
          <w:sz w:val="24"/>
          <w:szCs w:val="24"/>
          <w:u w:val="single"/>
          <w:rtl/>
        </w:rPr>
        <w:t>و</w:t>
      </w:r>
      <w:r w:rsidR="00B21513">
        <w:rPr>
          <w:rFonts w:asciiTheme="majorHAnsi" w:hAnsiTheme="majorHAnsi" w:hint="cs"/>
          <w:b/>
          <w:bCs/>
          <w:sz w:val="24"/>
          <w:szCs w:val="24"/>
          <w:u w:val="single"/>
          <w:rtl/>
        </w:rPr>
        <w:t xml:space="preserve"> </w:t>
      </w:r>
      <w:r w:rsidR="00B52FBE" w:rsidRPr="00B21513">
        <w:rPr>
          <w:rFonts w:asciiTheme="majorHAnsi" w:hAnsiTheme="majorHAnsi" w:hint="cs"/>
          <w:b/>
          <w:bCs/>
          <w:sz w:val="24"/>
          <w:szCs w:val="24"/>
          <w:u w:val="single"/>
          <w:rtl/>
        </w:rPr>
        <w:t>أكثر</w:t>
      </w:r>
      <w:r w:rsidR="006E3234"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منها اختيارية:</w:t>
      </w:r>
    </w:p>
    <w:p w:rsidR="006E3234" w:rsidRPr="007E5896" w:rsidRDefault="006E3234" w:rsidP="006E3234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</w:p>
    <w:p w:rsidR="006E3234" w:rsidRPr="007E5896" w:rsidRDefault="006E3234" w:rsidP="006E3234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</w:p>
    <w:p w:rsidR="006E3234" w:rsidRPr="007E5896" w:rsidRDefault="006E3234" w:rsidP="006E3234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</w:p>
    <w:p w:rsidR="006D01A9" w:rsidRDefault="006E3234" w:rsidP="006E3234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</w:t>
      </w:r>
    </w:p>
    <w:p w:rsidR="006E3234" w:rsidRDefault="00B21513" w:rsidP="00B21513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 w:hint="cs"/>
          <w:b/>
          <w:bCs/>
          <w:sz w:val="24"/>
          <w:szCs w:val="24"/>
          <w:rtl/>
        </w:rPr>
        <w:t xml:space="preserve">    </w:t>
      </w:r>
    </w:p>
    <w:p w:rsidR="00B21513" w:rsidRPr="00B21513" w:rsidRDefault="00B21513" w:rsidP="00B21513">
      <w:pPr>
        <w:pStyle w:val="ListParagraph"/>
        <w:numPr>
          <w:ilvl w:val="0"/>
          <w:numId w:val="9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  <w:rtl/>
        </w:rPr>
      </w:pPr>
    </w:p>
    <w:p w:rsidR="006E3234" w:rsidRPr="007E5896" w:rsidRDefault="006E3234" w:rsidP="00154291">
      <w:pPr>
        <w:spacing w:after="0"/>
        <w:ind w:right="-680"/>
        <w:jc w:val="right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خلال هذه </w:t>
      </w:r>
      <w:r w:rsidR="00154291">
        <w:rPr>
          <w:rFonts w:asciiTheme="majorHAnsi" w:hAnsiTheme="majorHAnsi" w:hint="cs"/>
          <w:b/>
          <w:bCs/>
          <w:sz w:val="24"/>
          <w:szCs w:val="24"/>
          <w:rtl/>
        </w:rPr>
        <w:t>الدورات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اكتب وبالترتيب المستشفيات التي ترغب</w:t>
      </w:r>
      <w:r w:rsidR="001C2718">
        <w:rPr>
          <w:rFonts w:asciiTheme="majorHAnsi" w:hAnsiTheme="majorHAnsi" w:hint="cs"/>
          <w:b/>
          <w:bCs/>
          <w:sz w:val="24"/>
          <w:szCs w:val="24"/>
          <w:rtl/>
        </w:rPr>
        <w:t>/ترغبين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في التدرب فيها مع ذكر </w:t>
      </w:r>
      <w:r w:rsidR="000B3BBC">
        <w:rPr>
          <w:rFonts w:asciiTheme="majorHAnsi" w:hAnsiTheme="majorHAnsi" w:hint="cs"/>
          <w:b/>
          <w:bCs/>
          <w:sz w:val="24"/>
          <w:szCs w:val="24"/>
          <w:rtl/>
        </w:rPr>
        <w:t>الدورة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في حال الاهتمام فقط في </w:t>
      </w:r>
      <w:r w:rsidR="000B3BBC">
        <w:rPr>
          <w:rFonts w:asciiTheme="majorHAnsi" w:hAnsiTheme="majorHAnsi" w:hint="cs"/>
          <w:b/>
          <w:bCs/>
          <w:sz w:val="24"/>
          <w:szCs w:val="24"/>
          <w:rtl/>
        </w:rPr>
        <w:t>الدورة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:</w:t>
      </w:r>
    </w:p>
    <w:p w:rsidR="006E3234" w:rsidRPr="007E5896" w:rsidRDefault="00561415" w:rsidP="006E3234">
      <w:pPr>
        <w:pStyle w:val="ListParagraph"/>
        <w:numPr>
          <w:ilvl w:val="0"/>
          <w:numId w:val="11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</w:t>
      </w:r>
    </w:p>
    <w:p w:rsidR="00561415" w:rsidRPr="007E5896" w:rsidRDefault="00561415" w:rsidP="00561415">
      <w:pPr>
        <w:pStyle w:val="ListParagraph"/>
        <w:numPr>
          <w:ilvl w:val="0"/>
          <w:numId w:val="11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</w:t>
      </w:r>
    </w:p>
    <w:p w:rsidR="006E3234" w:rsidRPr="007E5896" w:rsidRDefault="00561415" w:rsidP="00994FE2">
      <w:pPr>
        <w:pStyle w:val="ListParagraph"/>
        <w:numPr>
          <w:ilvl w:val="0"/>
          <w:numId w:val="11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</w:t>
      </w:r>
    </w:p>
    <w:p w:rsidR="00DB1D27" w:rsidRDefault="00DB1D27" w:rsidP="00DB1D27">
      <w:pPr>
        <w:bidi/>
        <w:rPr>
          <w:rFonts w:asciiTheme="majorHAnsi" w:hAnsiTheme="majorHAnsi"/>
          <w:b/>
          <w:bCs/>
          <w:sz w:val="24"/>
          <w:szCs w:val="24"/>
          <w:rtl/>
        </w:rPr>
      </w:pPr>
      <w:r>
        <w:rPr>
          <w:rFonts w:asciiTheme="majorHAnsi" w:hAnsiTheme="majorHAnsi" w:hint="cs"/>
          <w:b/>
          <w:bCs/>
          <w:sz w:val="24"/>
          <w:szCs w:val="24"/>
          <w:rtl/>
        </w:rPr>
        <w:t>*ملاحظة لطلبات التدريب خارج منطقة القصيم يجب على الطالب تعبية :</w:t>
      </w:r>
    </w:p>
    <w:p w:rsidR="00DB1D27" w:rsidRDefault="00DB1D27" w:rsidP="00DB1D27">
      <w:pPr>
        <w:bidi/>
        <w:rPr>
          <w:rFonts w:asciiTheme="majorHAnsi" w:hAnsiTheme="majorHAnsi"/>
          <w:b/>
          <w:bCs/>
          <w:sz w:val="24"/>
          <w:szCs w:val="24"/>
          <w:rtl/>
        </w:rPr>
      </w:pPr>
      <w:r>
        <w:rPr>
          <w:rFonts w:asciiTheme="majorHAnsi" w:hAnsiTheme="majorHAnsi" w:hint="cs"/>
          <w:b/>
          <w:bCs/>
          <w:sz w:val="24"/>
          <w:szCs w:val="24"/>
          <w:rtl/>
        </w:rPr>
        <w:t xml:space="preserve">1) نموذج </w:t>
      </w:r>
      <w:r>
        <w:rPr>
          <w:rFonts w:asciiTheme="majorHAnsi" w:hAnsiTheme="majorHAnsi" w:cs="Arial"/>
          <w:b/>
          <w:bCs/>
          <w:sz w:val="24"/>
          <w:szCs w:val="24"/>
          <w:rtl/>
        </w:rPr>
        <w:t>تعهد طلب خطاب تدريب من</w:t>
      </w:r>
      <w:r>
        <w:rPr>
          <w:rFonts w:asciiTheme="majorHAnsi" w:hAnsiTheme="majorHAnsi" w:cs="Arial" w:hint="cs"/>
          <w:b/>
          <w:bCs/>
          <w:sz w:val="24"/>
          <w:szCs w:val="24"/>
          <w:rtl/>
        </w:rPr>
        <w:t xml:space="preserve"> </w:t>
      </w:r>
      <w:r w:rsidRPr="00DB1D27">
        <w:rPr>
          <w:rFonts w:asciiTheme="majorHAnsi" w:hAnsiTheme="majorHAnsi" w:cs="Arial"/>
          <w:b/>
          <w:bCs/>
          <w:sz w:val="24"/>
          <w:szCs w:val="24"/>
          <w:rtl/>
        </w:rPr>
        <w:t>الكلية</w:t>
      </w:r>
      <w:r>
        <w:rPr>
          <w:rFonts w:asciiTheme="majorHAnsi" w:hAnsiTheme="majorHAnsi" w:hint="cs"/>
          <w:b/>
          <w:bCs/>
          <w:sz w:val="24"/>
          <w:szCs w:val="24"/>
          <w:rtl/>
        </w:rPr>
        <w:t>.</w:t>
      </w:r>
    </w:p>
    <w:p w:rsidR="00DB1D27" w:rsidRDefault="00DB1D27" w:rsidP="00DB1D27">
      <w:pPr>
        <w:bidi/>
        <w:rPr>
          <w:rFonts w:asciiTheme="majorHAnsi" w:hAnsiTheme="majorHAnsi"/>
          <w:b/>
          <w:bCs/>
          <w:sz w:val="24"/>
          <w:szCs w:val="24"/>
          <w:rtl/>
        </w:rPr>
      </w:pPr>
      <w:r>
        <w:rPr>
          <w:rFonts w:asciiTheme="majorHAnsi" w:hAnsiTheme="majorHAnsi" w:hint="cs"/>
          <w:b/>
          <w:bCs/>
          <w:sz w:val="24"/>
          <w:szCs w:val="24"/>
          <w:rtl/>
        </w:rPr>
        <w:t xml:space="preserve">2) </w:t>
      </w:r>
      <w:r>
        <w:rPr>
          <w:rFonts w:asciiTheme="majorHAnsi" w:hAnsiTheme="majorHAnsi" w:cs="Arial"/>
          <w:b/>
          <w:bCs/>
          <w:sz w:val="24"/>
          <w:szCs w:val="24"/>
          <w:rtl/>
        </w:rPr>
        <w:t>نموذج طلب تدريب خارج</w:t>
      </w:r>
      <w:r>
        <w:rPr>
          <w:rFonts w:asciiTheme="majorHAnsi" w:hAnsiTheme="majorHAnsi" w:cs="Arial" w:hint="cs"/>
          <w:b/>
          <w:bCs/>
          <w:sz w:val="24"/>
          <w:szCs w:val="24"/>
          <w:rtl/>
        </w:rPr>
        <w:t xml:space="preserve"> </w:t>
      </w:r>
      <w:r w:rsidRPr="00DB1D27">
        <w:rPr>
          <w:rFonts w:asciiTheme="majorHAnsi" w:hAnsiTheme="majorHAnsi" w:cs="Arial"/>
          <w:b/>
          <w:bCs/>
          <w:sz w:val="24"/>
          <w:szCs w:val="24"/>
          <w:rtl/>
        </w:rPr>
        <w:t>منطقة القصيم</w:t>
      </w:r>
      <w:r>
        <w:rPr>
          <w:rFonts w:asciiTheme="majorHAnsi" w:hAnsiTheme="majorHAnsi" w:hint="cs"/>
          <w:b/>
          <w:bCs/>
          <w:sz w:val="24"/>
          <w:szCs w:val="24"/>
          <w:rtl/>
        </w:rPr>
        <w:t>.</w:t>
      </w:r>
    </w:p>
    <w:p w:rsidR="00DB1D27" w:rsidRPr="00DB1D27" w:rsidRDefault="00DB1D27" w:rsidP="00DB1D27">
      <w:pPr>
        <w:bidi/>
        <w:rPr>
          <w:rFonts w:asciiTheme="majorHAnsi" w:hAnsiTheme="majorHAnsi"/>
          <w:b/>
          <w:bCs/>
          <w:sz w:val="24"/>
          <w:szCs w:val="24"/>
          <w:rtl/>
        </w:rPr>
      </w:pPr>
      <w:r>
        <w:rPr>
          <w:rFonts w:asciiTheme="majorHAnsi" w:hAnsiTheme="majorHAnsi" w:hint="cs"/>
          <w:b/>
          <w:bCs/>
          <w:sz w:val="24"/>
          <w:szCs w:val="24"/>
          <w:rtl/>
        </w:rPr>
        <w:t xml:space="preserve">3) </w:t>
      </w:r>
      <w:r w:rsidRPr="00DB1D27">
        <w:rPr>
          <w:rFonts w:asciiTheme="majorHAnsi" w:hAnsiTheme="majorHAnsi" w:cs="Arial"/>
          <w:b/>
          <w:bCs/>
          <w:sz w:val="24"/>
          <w:szCs w:val="24"/>
          <w:rtl/>
        </w:rPr>
        <w:t>موافقة ولى امر طالبة للتدريب خارج منطقة القصيم</w:t>
      </w:r>
      <w:r>
        <w:rPr>
          <w:rFonts w:asciiTheme="majorHAnsi" w:hAnsiTheme="majorHAnsi" w:hint="cs"/>
          <w:b/>
          <w:bCs/>
          <w:sz w:val="24"/>
          <w:szCs w:val="24"/>
          <w:rtl/>
        </w:rPr>
        <w:t xml:space="preserve"> للطالبات.</w:t>
      </w:r>
    </w:p>
    <w:p w:rsidR="006E3234" w:rsidRPr="00DB1D27" w:rsidRDefault="006E3234" w:rsidP="00DB1D27">
      <w:pPr>
        <w:pStyle w:val="ListParagraph"/>
        <w:bidi/>
        <w:spacing w:after="0"/>
        <w:ind w:right="-680"/>
        <w:rPr>
          <w:rFonts w:asciiTheme="majorHAnsi" w:hAnsiTheme="majorHAnsi"/>
          <w:b/>
          <w:bCs/>
          <w:sz w:val="24"/>
          <w:szCs w:val="24"/>
          <w:rtl/>
        </w:rPr>
      </w:pPr>
    </w:p>
    <w:p w:rsidR="00561415" w:rsidRPr="007E5896" w:rsidRDefault="00561415" w:rsidP="00561415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  <w:r w:rsidRPr="007E5896">
        <w:rPr>
          <w:rFonts w:asciiTheme="majorHAnsi" w:hAnsiTheme="majorHAnsi" w:hint="cs"/>
          <w:b/>
          <w:bCs/>
          <w:sz w:val="28"/>
          <w:szCs w:val="28"/>
          <w:rtl/>
        </w:rPr>
        <w:t>اختر مما يلي:</w:t>
      </w:r>
    </w:p>
    <w:p w:rsidR="00561415" w:rsidRPr="007E5896" w:rsidRDefault="00561415" w:rsidP="00561415">
      <w:pPr>
        <w:pStyle w:val="ListParagraph"/>
        <w:numPr>
          <w:ilvl w:val="0"/>
          <w:numId w:val="12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عند التوزيع ارغب في النظر برغباتي فيما يخ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ص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الدورات في 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أي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مستشفى متاح</w:t>
      </w:r>
    </w:p>
    <w:p w:rsidR="00561415" w:rsidRPr="007E5896" w:rsidRDefault="00561415" w:rsidP="00561415">
      <w:pPr>
        <w:pStyle w:val="ListParagraph"/>
        <w:numPr>
          <w:ilvl w:val="0"/>
          <w:numId w:val="12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عند التوزيع ارغب النظر برغباتي فيما يخ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ص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المستشفيات المختارة في 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أي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دوره متاحه</w:t>
      </w:r>
    </w:p>
    <w:p w:rsidR="00561415" w:rsidRPr="007E5896" w:rsidRDefault="002E304C" w:rsidP="002E304C">
      <w:pPr>
        <w:pStyle w:val="ListParagraph"/>
        <w:numPr>
          <w:ilvl w:val="0"/>
          <w:numId w:val="12"/>
        </w:numPr>
        <w:bidi/>
        <w:spacing w:after="0"/>
        <w:ind w:right="-680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عند التوزيع ارغب النظر للدورات المتاحة في منطقة سكني في 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أي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دوره او </w:t>
      </w:r>
      <w:r w:rsidRPr="007E5896">
        <w:rPr>
          <w:rFonts w:asciiTheme="majorHAnsi" w:hAnsiTheme="majorHAnsi" w:hint="eastAsia"/>
          <w:b/>
          <w:bCs/>
          <w:sz w:val="24"/>
          <w:szCs w:val="24"/>
          <w:rtl/>
        </w:rPr>
        <w:t>أي</w:t>
      </w: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 مستشفى متاح</w:t>
      </w:r>
      <w:r w:rsidR="00B21513">
        <w:rPr>
          <w:rFonts w:asciiTheme="majorHAnsi" w:hAnsiTheme="majorHAnsi" w:hint="cs"/>
          <w:b/>
          <w:bCs/>
          <w:sz w:val="24"/>
          <w:szCs w:val="24"/>
          <w:rtl/>
        </w:rPr>
        <w:t xml:space="preserve"> حتى لو لم اقم </w:t>
      </w:r>
    </w:p>
    <w:p w:rsidR="00834510" w:rsidRPr="007E5896" w:rsidRDefault="00834510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  <w:r w:rsidRPr="007E5896">
        <w:rPr>
          <w:rFonts w:asciiTheme="majorHAnsi" w:hAnsiTheme="majorHAnsi" w:hint="cs"/>
          <w:b/>
          <w:bCs/>
          <w:sz w:val="28"/>
          <w:szCs w:val="28"/>
          <w:rtl/>
        </w:rPr>
        <w:t>اختر مما يلي:</w:t>
      </w:r>
    </w:p>
    <w:p w:rsidR="00A26E2D" w:rsidRPr="007E5896" w:rsidRDefault="00A26E2D" w:rsidP="006D01A9">
      <w:pPr>
        <w:pStyle w:val="ListParagraph"/>
        <w:numPr>
          <w:ilvl w:val="0"/>
          <w:numId w:val="7"/>
        </w:numPr>
        <w:bidi/>
        <w:spacing w:after="0"/>
        <w:ind w:left="0" w:right="-680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 xml:space="preserve">لا مانع لدي في التدرب خارج منطقة سكني </w:t>
      </w:r>
    </w:p>
    <w:p w:rsidR="006D01A9" w:rsidRPr="007E5896" w:rsidRDefault="00A26E2D" w:rsidP="00561415">
      <w:pPr>
        <w:pStyle w:val="ListParagraph"/>
        <w:numPr>
          <w:ilvl w:val="0"/>
          <w:numId w:val="7"/>
        </w:numPr>
        <w:bidi/>
        <w:spacing w:after="0"/>
        <w:ind w:left="0" w:right="-680"/>
        <w:rPr>
          <w:rFonts w:asciiTheme="majorHAnsi" w:hAnsiTheme="majorHAnsi"/>
          <w:b/>
          <w:bCs/>
          <w:sz w:val="24"/>
          <w:szCs w:val="24"/>
          <w:rtl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لا مانع لكن في مناطق محدودة اذكرها/اذكريها:</w:t>
      </w:r>
    </w:p>
    <w:p w:rsidR="006D01A9" w:rsidRPr="007E5896" w:rsidRDefault="00A26E2D" w:rsidP="00561415">
      <w:pPr>
        <w:pStyle w:val="ListParagraph"/>
        <w:numPr>
          <w:ilvl w:val="0"/>
          <w:numId w:val="7"/>
        </w:numPr>
        <w:bidi/>
        <w:spacing w:after="0"/>
        <w:ind w:left="0"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لا أستطيع التدرب خارج منطقة سكني لظروفي الخاصة اذكرها/اذكريها:</w:t>
      </w:r>
    </w:p>
    <w:p w:rsidR="006E3234" w:rsidRPr="007E5896" w:rsidRDefault="006D01A9" w:rsidP="00994FE2">
      <w:pPr>
        <w:pStyle w:val="ListParagraph"/>
        <w:numPr>
          <w:ilvl w:val="0"/>
          <w:numId w:val="7"/>
        </w:numPr>
        <w:bidi/>
        <w:spacing w:after="0"/>
        <w:ind w:left="0" w:right="-680"/>
        <w:rPr>
          <w:rFonts w:asciiTheme="majorHAnsi" w:hAnsiTheme="majorHAnsi"/>
          <w:b/>
          <w:bCs/>
          <w:sz w:val="24"/>
          <w:szCs w:val="24"/>
        </w:rPr>
      </w:pPr>
      <w:r w:rsidRPr="007E5896">
        <w:rPr>
          <w:rFonts w:asciiTheme="majorHAnsi" w:hAnsiTheme="majorHAnsi" w:hint="cs"/>
          <w:b/>
          <w:bCs/>
          <w:sz w:val="24"/>
          <w:szCs w:val="24"/>
          <w:rtl/>
        </w:rPr>
        <w:t>اريد ان اتدرب خارج منطقة سكني دائما</w:t>
      </w:r>
    </w:p>
    <w:p w:rsidR="00DB1D27" w:rsidRDefault="00DB1D27" w:rsidP="008035D0">
      <w:pPr>
        <w:spacing w:after="0"/>
        <w:ind w:right="-680"/>
        <w:jc w:val="righ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DB1D27" w:rsidRDefault="00DB1D27" w:rsidP="008035D0">
      <w:pPr>
        <w:spacing w:after="0"/>
        <w:ind w:right="-680"/>
        <w:jc w:val="righ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DB1D27" w:rsidRDefault="007E5896" w:rsidP="00DB1D27">
      <w:pPr>
        <w:spacing w:after="0"/>
        <w:ind w:right="-680"/>
        <w:jc w:val="righ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</w:pPr>
      <w:r w:rsidRPr="007E5896">
        <w:rPr>
          <w:rFonts w:asciiTheme="majorHAnsi" w:hAnsiTheme="majorHAnsi" w:hint="cs"/>
          <w:b/>
          <w:bCs/>
          <w:sz w:val="28"/>
          <w:szCs w:val="28"/>
          <w:rtl/>
        </w:rPr>
        <w:lastRenderedPageBreak/>
        <w:t>ملاحظات</w:t>
      </w: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:</w:t>
      </w:r>
    </w:p>
    <w:p w:rsidR="008035D0" w:rsidRDefault="00154291" w:rsidP="007E5896">
      <w:pPr>
        <w:pStyle w:val="ListParagraph"/>
        <w:numPr>
          <w:ilvl w:val="0"/>
          <w:numId w:val="8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 xml:space="preserve">الدورات الأساسية هي </w:t>
      </w:r>
      <w:r w:rsidR="008035D0" w:rsidRPr="0001788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 xml:space="preserve">(ممارسة الصيدلة - الباطنية - </w:t>
      </w:r>
      <w:r w:rsidR="008035D0" w:rsidRPr="0001788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امراض معدية </w:t>
      </w:r>
      <w:r w:rsidR="008035D0" w:rsidRPr="0001788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- القلب -</w:t>
      </w:r>
      <w:r w:rsidR="00017886" w:rsidRPr="0001788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 العناية المكثفة</w:t>
      </w:r>
      <w:r w:rsidR="0001788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)</w:t>
      </w:r>
    </w:p>
    <w:p w:rsidR="007E5896" w:rsidRPr="00834510" w:rsidRDefault="007E5896" w:rsidP="008035D0">
      <w:pPr>
        <w:pStyle w:val="ListParagraph"/>
        <w:numPr>
          <w:ilvl w:val="0"/>
          <w:numId w:val="8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</w:pP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أولوية التوزيع للدورات الأساسية لمن لم يتمها أولا من الدفعة القديمة ثم الجديدة</w:t>
      </w:r>
    </w:p>
    <w:p w:rsidR="006E3234" w:rsidRDefault="007E5896" w:rsidP="00C57341">
      <w:pPr>
        <w:pStyle w:val="ListParagraph"/>
        <w:numPr>
          <w:ilvl w:val="0"/>
          <w:numId w:val="8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الدورات الاختيارية حسب رغبة الطالب والأماكن المتاحة</w:t>
      </w:r>
    </w:p>
    <w:p w:rsidR="00C57341" w:rsidRDefault="00C57341" w:rsidP="00C57341">
      <w:pPr>
        <w:pStyle w:val="ListParagraph"/>
        <w:numPr>
          <w:ilvl w:val="0"/>
          <w:numId w:val="8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لا يوج</w:t>
      </w:r>
      <w:r>
        <w:rPr>
          <w:rFonts w:ascii="Times New Roman" w:eastAsia="Times New Roman" w:hAnsi="Times New Roman" w:cs="Times New Roman" w:hint="eastAsia"/>
          <w:b/>
          <w:bCs/>
          <w:color w:val="000000"/>
          <w:sz w:val="28"/>
          <w:szCs w:val="28"/>
          <w:rtl/>
        </w:rPr>
        <w:t>د</w:t>
      </w: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 xml:space="preserve"> في بريده قسم عناية مركزه </w:t>
      </w:r>
      <w:r w:rsidR="0001788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والمقاعد فيها محدودة جدا</w:t>
      </w:r>
    </w:p>
    <w:p w:rsidR="00154291" w:rsidRPr="00154291" w:rsidRDefault="001C2718" w:rsidP="00154291">
      <w:pPr>
        <w:pStyle w:val="ListParagraph"/>
        <w:numPr>
          <w:ilvl w:val="0"/>
          <w:numId w:val="8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مستشفى الولادة </w:t>
      </w:r>
      <w:r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والأطفال جميع دوراته هي اختيارية</w:t>
      </w:r>
    </w:p>
    <w:p w:rsidR="00361784" w:rsidRDefault="00361784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</w:p>
    <w:p w:rsidR="007E5896" w:rsidRDefault="007E5896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</w:p>
    <w:p w:rsidR="007E5896" w:rsidRDefault="007E5896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  <w:rtl/>
        </w:rPr>
      </w:pPr>
    </w:p>
    <w:p w:rsidR="00361784" w:rsidRDefault="00981022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 w:hint="cs"/>
          <w:b/>
          <w:bCs/>
          <w:sz w:val="28"/>
          <w:szCs w:val="28"/>
          <w:rtl/>
        </w:rPr>
        <w:t xml:space="preserve">قائمة المستشفيات:(والتخصصات المتاحة) </w:t>
      </w:r>
    </w:p>
    <w:p w:rsidR="00981022" w:rsidRDefault="00981022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 w:hint="cs"/>
          <w:b/>
          <w:bCs/>
          <w:sz w:val="28"/>
          <w:szCs w:val="28"/>
          <w:rtl/>
        </w:rPr>
        <w:t>بريده:</w:t>
      </w:r>
      <w:r w:rsidR="00014ACA">
        <w:rPr>
          <w:rFonts w:asciiTheme="majorHAnsi" w:hAnsiTheme="majorHAnsi" w:hint="cs"/>
          <w:b/>
          <w:bCs/>
          <w:sz w:val="28"/>
          <w:szCs w:val="28"/>
          <w:rtl/>
        </w:rPr>
        <w:t xml:space="preserve"> المقاعد محدودة جدا</w:t>
      </w:r>
    </w:p>
    <w:p w:rsidR="00981022" w:rsidRPr="00361784" w:rsidRDefault="00981022" w:rsidP="006D01A9">
      <w:pPr>
        <w:pStyle w:val="ListParagraph"/>
        <w:numPr>
          <w:ilvl w:val="0"/>
          <w:numId w:val="6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7E589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مستشفى الملك</w:t>
      </w: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 فهد التخصصي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</w:t>
      </w:r>
      <w:r w:rsidR="00DB1D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>–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الباطنية</w:t>
      </w:r>
      <w:r w:rsidR="00DB1D27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القلب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الكلى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لغدد الصماء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الاعصاب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مركز المعلومات </w:t>
      </w:r>
      <w:r w:rsidR="000C4AF6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)</w:t>
      </w:r>
    </w:p>
    <w:p w:rsidR="000C4AF6" w:rsidRPr="00361784" w:rsidRDefault="00981022" w:rsidP="006D01A9">
      <w:pPr>
        <w:pStyle w:val="ListParagraph"/>
        <w:numPr>
          <w:ilvl w:val="0"/>
          <w:numId w:val="6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بريدة المركزي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معدية </w:t>
      </w:r>
      <w:r w:rsidR="000C4AF6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قلب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الكلى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لغدد الصماء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الاعصاب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="000C4AF6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="000C4AF6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سلامة</w:t>
      </w:r>
      <w:r w:rsidR="000C4AF6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="000C4AF6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)</w:t>
      </w:r>
    </w:p>
    <w:p w:rsidR="000C4AF6" w:rsidRPr="00361784" w:rsidRDefault="000C4AF6" w:rsidP="006D01A9">
      <w:pPr>
        <w:pStyle w:val="ListParagraph"/>
        <w:numPr>
          <w:ilvl w:val="0"/>
          <w:numId w:val="6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مستشفى الولادة </w:t>
      </w:r>
      <w:r w:rsidRPr="007E589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والاطفال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(الباطنية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>التغذية الوريدية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>العناية المكثفة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للأطفال - اطفال)</w:t>
      </w:r>
    </w:p>
    <w:p w:rsidR="00FB1D7D" w:rsidRDefault="000C4AF6" w:rsidP="00FB1D7D">
      <w:pPr>
        <w:pStyle w:val="ListParagraph"/>
        <w:numPr>
          <w:ilvl w:val="0"/>
          <w:numId w:val="6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أمل </w:t>
      </w:r>
      <w:r w:rsidRPr="007E5896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والصحة النفسية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)</w:t>
      </w:r>
    </w:p>
    <w:p w:rsidR="00D754E9" w:rsidRPr="00FB1D7D" w:rsidRDefault="000C4AF6" w:rsidP="00FB1D7D">
      <w:pPr>
        <w:pStyle w:val="ListParagraph"/>
        <w:numPr>
          <w:ilvl w:val="0"/>
          <w:numId w:val="6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FB1D7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ركز الأمير فيصل بن بندر للأورام</w:t>
      </w:r>
      <w:r w:rsidR="00563C70" w:rsidRPr="00FB1D7D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طب</w:t>
      </w:r>
      <w:r w:rsidR="00563C70" w:rsidRPr="00FB1D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لأورام وأمراض الدم</w:t>
      </w:r>
      <w:r w:rsidR="00563C70" w:rsidRPr="00FB1D7D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)</w:t>
      </w:r>
    </w:p>
    <w:p w:rsidR="00D754E9" w:rsidRPr="006D01A9" w:rsidRDefault="00D754E9" w:rsidP="006D01A9">
      <w:pPr>
        <w:spacing w:after="0"/>
        <w:ind w:right="-680"/>
        <w:jc w:val="right"/>
        <w:rPr>
          <w:rFonts w:asciiTheme="majorHAnsi" w:hAnsiTheme="majorHAnsi"/>
          <w:b/>
          <w:bCs/>
          <w:sz w:val="28"/>
          <w:szCs w:val="28"/>
          <w:rtl/>
        </w:rPr>
      </w:pPr>
      <w:r w:rsidRPr="006D01A9">
        <w:rPr>
          <w:rFonts w:asciiTheme="majorHAnsi" w:hAnsiTheme="majorHAnsi" w:hint="cs"/>
          <w:b/>
          <w:bCs/>
          <w:sz w:val="28"/>
          <w:szCs w:val="28"/>
          <w:rtl/>
        </w:rPr>
        <w:t>خارج بريده:</w:t>
      </w:r>
    </w:p>
    <w:p w:rsidR="00D754E9" w:rsidRPr="00361784" w:rsidRDefault="00D754E9" w:rsidP="006D01A9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ملك سعود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</w:t>
      </w:r>
      <w:r w:rsidR="00017886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معدية </w:t>
      </w:r>
      <w:r w:rsidR="00017886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باطنية - القلب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الكلى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لغدد الصماء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الاعصاب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مركز المعلومات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 - السلامة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 - اطفال)</w:t>
      </w:r>
    </w:p>
    <w:p w:rsidR="00D754E9" w:rsidRPr="00361784" w:rsidRDefault="00D754E9" w:rsidP="006D01A9">
      <w:pPr>
        <w:pStyle w:val="ListParagraph"/>
        <w:numPr>
          <w:ilvl w:val="0"/>
          <w:numId w:val="5"/>
        </w:numPr>
        <w:bidi/>
        <w:spacing w:after="0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7E589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رس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الباطنية 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لعناية المكثف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لقلب - اطفال)</w:t>
      </w:r>
    </w:p>
    <w:p w:rsidR="00D754E9" w:rsidRPr="00361784" w:rsidRDefault="00D754E9" w:rsidP="006D01A9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EB5C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مستشفى </w:t>
      </w:r>
      <w:r w:rsidRPr="00EB5CB1">
        <w:rPr>
          <w:rFonts w:ascii="Times New Roman" w:eastAsia="Times New Roman" w:hAnsi="Times New Roman" w:cs="Times New Roman" w:hint="cs"/>
          <w:b/>
          <w:bCs/>
          <w:color w:val="000000"/>
          <w:sz w:val="28"/>
          <w:szCs w:val="28"/>
          <w:rtl/>
        </w:rPr>
        <w:t>البكيرية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لعناية المكثف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القلب 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="00382E71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الكلى 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</w:t>
      </w:r>
      <w:r w:rsidR="00382E71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لغدد الصماء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- </w:t>
      </w:r>
      <w:r w:rsidR="00382E71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مراض الاعصاب 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="00382E71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مركز المعلومات 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 - السلامة</w:t>
      </w:r>
      <w:r w:rsidR="00382E71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="00382E71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الدوائ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طفال)</w:t>
      </w:r>
    </w:p>
    <w:p w:rsidR="00382E71" w:rsidRPr="00361784" w:rsidRDefault="00382E71" w:rsidP="006D01A9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EB5C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عيون الجواء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لقلب - اطفال)</w:t>
      </w:r>
    </w:p>
    <w:p w:rsidR="00382E71" w:rsidRPr="00361784" w:rsidRDefault="00382E71" w:rsidP="006D01A9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EB5C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بدائع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لعناية المكثف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لقلب - السلامة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الدوائية - اطفال)</w:t>
      </w:r>
    </w:p>
    <w:p w:rsidR="00382E71" w:rsidRPr="00361784" w:rsidRDefault="00382E71" w:rsidP="006D01A9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EB5C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مذنب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معدي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لعناية المكثفة </w:t>
      </w:r>
      <w:r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لقلب - اطفال)</w:t>
      </w:r>
    </w:p>
    <w:p w:rsidR="00361784" w:rsidRPr="00FB1D7D" w:rsidRDefault="00382E71" w:rsidP="00FB1D7D">
      <w:pPr>
        <w:pStyle w:val="ListParagraph"/>
        <w:numPr>
          <w:ilvl w:val="0"/>
          <w:numId w:val="5"/>
        </w:numPr>
        <w:bidi/>
        <w:spacing w:after="0" w:line="240" w:lineRule="auto"/>
        <w:ind w:left="0" w:right="-6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</w:pPr>
      <w:r w:rsidRPr="00EB5C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مستشفى الاسياح</w:t>
      </w:r>
      <w:r w:rsidR="00361784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 (ممارسة الصيدلة - الباطنية -</w:t>
      </w:r>
      <w:r w:rsidR="00361784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 امراض معدية </w:t>
      </w:r>
      <w:r w:rsidR="00361784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 xml:space="preserve">- </w:t>
      </w:r>
      <w:r w:rsidR="00361784" w:rsidRPr="003617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rtl/>
        </w:rPr>
        <w:t xml:space="preserve">العناية المكثفة </w:t>
      </w:r>
      <w:r w:rsidR="00361784" w:rsidRPr="00361784">
        <w:rPr>
          <w:rFonts w:ascii="Times New Roman" w:eastAsia="Times New Roman" w:hAnsi="Times New Roman" w:cs="Times New Roman" w:hint="cs"/>
          <w:b/>
          <w:bCs/>
          <w:color w:val="000000"/>
          <w:sz w:val="24"/>
          <w:szCs w:val="24"/>
          <w:rtl/>
        </w:rPr>
        <w:t>- القلب - اطفال)</w:t>
      </w:r>
    </w:p>
    <w:p w:rsidR="00981022" w:rsidRPr="00D267E4" w:rsidRDefault="00981022" w:rsidP="00DB1D27">
      <w:pPr>
        <w:rPr>
          <w:rFonts w:asciiTheme="majorHAnsi" w:hAnsiTheme="majorHAnsi"/>
          <w:b/>
          <w:bCs/>
          <w:sz w:val="28"/>
          <w:szCs w:val="28"/>
        </w:rPr>
      </w:pPr>
    </w:p>
    <w:sectPr w:rsidR="00981022" w:rsidRPr="00D267E4" w:rsidSect="006D01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86D" w:rsidRDefault="00FC386D" w:rsidP="009F2EFB">
      <w:pPr>
        <w:spacing w:after="0" w:line="240" w:lineRule="auto"/>
      </w:pPr>
      <w:r>
        <w:separator/>
      </w:r>
    </w:p>
  </w:endnote>
  <w:endnote w:type="continuationSeparator" w:id="0">
    <w:p w:rsidR="00FC386D" w:rsidRDefault="00FC386D" w:rsidP="009F2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86D" w:rsidRDefault="00FC386D" w:rsidP="009F2EFB">
      <w:pPr>
        <w:spacing w:after="0" w:line="240" w:lineRule="auto"/>
      </w:pPr>
      <w:r>
        <w:separator/>
      </w:r>
    </w:p>
  </w:footnote>
  <w:footnote w:type="continuationSeparator" w:id="0">
    <w:p w:rsidR="00FC386D" w:rsidRDefault="00FC386D" w:rsidP="009F2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2EFB" w:rsidRDefault="009F2EFB" w:rsidP="009F2EFB">
    <w:pPr>
      <w:pStyle w:val="Header"/>
      <w:jc w:val="center"/>
    </w:pPr>
    <w:r>
      <w:rPr>
        <w:rFonts w:ascii="Calibri" w:eastAsia="Calibri" w:hAnsi="Calibri" w:cs="Arial"/>
        <w:noProof/>
      </w:rPr>
      <w:drawing>
        <wp:inline distT="0" distB="0" distL="0" distR="0" wp14:anchorId="22770F64" wp14:editId="4C96256D">
          <wp:extent cx="1324051" cy="537953"/>
          <wp:effectExtent l="0" t="0" r="0" b="0"/>
          <wp:docPr id="3" name="Picture 1" descr="Description: C:\Users\Com\Download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:\Users\Com\Download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4271" cy="538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252B6"/>
    <w:multiLevelType w:val="hybridMultilevel"/>
    <w:tmpl w:val="B2166B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6364A"/>
    <w:multiLevelType w:val="hybridMultilevel"/>
    <w:tmpl w:val="D958A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B4C21"/>
    <w:multiLevelType w:val="hybridMultilevel"/>
    <w:tmpl w:val="D2243B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364EF5"/>
    <w:multiLevelType w:val="hybridMultilevel"/>
    <w:tmpl w:val="5A0256A2"/>
    <w:lvl w:ilvl="0" w:tplc="E52C7120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3270C"/>
    <w:multiLevelType w:val="hybridMultilevel"/>
    <w:tmpl w:val="3BB87C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E1BDF"/>
    <w:multiLevelType w:val="hybridMultilevel"/>
    <w:tmpl w:val="FB38170E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B30D0"/>
    <w:multiLevelType w:val="hybridMultilevel"/>
    <w:tmpl w:val="AB7060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B5F49"/>
    <w:multiLevelType w:val="hybridMultilevel"/>
    <w:tmpl w:val="0FE063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03754"/>
    <w:multiLevelType w:val="hybridMultilevel"/>
    <w:tmpl w:val="F116893C"/>
    <w:lvl w:ilvl="0" w:tplc="69685A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C53C1A"/>
    <w:multiLevelType w:val="hybridMultilevel"/>
    <w:tmpl w:val="04A48034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51177"/>
    <w:multiLevelType w:val="hybridMultilevel"/>
    <w:tmpl w:val="EC202ED2"/>
    <w:lvl w:ilvl="0" w:tplc="97EEFF1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A6D87"/>
    <w:multiLevelType w:val="hybridMultilevel"/>
    <w:tmpl w:val="E82805AA"/>
    <w:lvl w:ilvl="0" w:tplc="06089B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F830D4"/>
    <w:multiLevelType w:val="hybridMultilevel"/>
    <w:tmpl w:val="F60A9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10"/>
  </w:num>
  <w:num w:numId="5">
    <w:abstractNumId w:val="1"/>
  </w:num>
  <w:num w:numId="6">
    <w:abstractNumId w:val="12"/>
  </w:num>
  <w:num w:numId="7">
    <w:abstractNumId w:val="6"/>
  </w:num>
  <w:num w:numId="8">
    <w:abstractNumId w:val="7"/>
  </w:num>
  <w:num w:numId="9">
    <w:abstractNumId w:val="4"/>
  </w:num>
  <w:num w:numId="10">
    <w:abstractNumId w:val="5"/>
  </w:num>
  <w:num w:numId="11">
    <w:abstractNumId w:val="9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M1NzMyNDQwMTRX0lEKTi0uzszPAykwqgUALlM62SwAAAA="/>
  </w:docVars>
  <w:rsids>
    <w:rsidRoot w:val="003E0A5B"/>
    <w:rsid w:val="00014ACA"/>
    <w:rsid w:val="00017886"/>
    <w:rsid w:val="00037233"/>
    <w:rsid w:val="00091F72"/>
    <w:rsid w:val="000B3BBC"/>
    <w:rsid w:val="000C4AF6"/>
    <w:rsid w:val="00154291"/>
    <w:rsid w:val="001C2718"/>
    <w:rsid w:val="001D0D4A"/>
    <w:rsid w:val="00200AFA"/>
    <w:rsid w:val="00261E93"/>
    <w:rsid w:val="00283E18"/>
    <w:rsid w:val="002A2EE4"/>
    <w:rsid w:val="002B4E7E"/>
    <w:rsid w:val="002E304C"/>
    <w:rsid w:val="00361784"/>
    <w:rsid w:val="00373235"/>
    <w:rsid w:val="00382E71"/>
    <w:rsid w:val="0038707F"/>
    <w:rsid w:val="003D7F6F"/>
    <w:rsid w:val="003E0A5B"/>
    <w:rsid w:val="00405F26"/>
    <w:rsid w:val="00425B5D"/>
    <w:rsid w:val="004A38B9"/>
    <w:rsid w:val="004F2DE5"/>
    <w:rsid w:val="00561415"/>
    <w:rsid w:val="00563C70"/>
    <w:rsid w:val="005844AE"/>
    <w:rsid w:val="005B0B7B"/>
    <w:rsid w:val="005B64C0"/>
    <w:rsid w:val="005C288C"/>
    <w:rsid w:val="005D6E8F"/>
    <w:rsid w:val="00614073"/>
    <w:rsid w:val="00617CA0"/>
    <w:rsid w:val="006862A3"/>
    <w:rsid w:val="006D01A9"/>
    <w:rsid w:val="006E3234"/>
    <w:rsid w:val="00742CAC"/>
    <w:rsid w:val="007745A8"/>
    <w:rsid w:val="00784E3A"/>
    <w:rsid w:val="007D2407"/>
    <w:rsid w:val="007E5896"/>
    <w:rsid w:val="008035D0"/>
    <w:rsid w:val="00834510"/>
    <w:rsid w:val="008E6726"/>
    <w:rsid w:val="00981022"/>
    <w:rsid w:val="0099262B"/>
    <w:rsid w:val="00994FE2"/>
    <w:rsid w:val="009D6D14"/>
    <w:rsid w:val="009F2EFB"/>
    <w:rsid w:val="00A15920"/>
    <w:rsid w:val="00A26E2D"/>
    <w:rsid w:val="00A55F39"/>
    <w:rsid w:val="00AD00F8"/>
    <w:rsid w:val="00AE0706"/>
    <w:rsid w:val="00AE6EA1"/>
    <w:rsid w:val="00B138B8"/>
    <w:rsid w:val="00B21513"/>
    <w:rsid w:val="00B21FA0"/>
    <w:rsid w:val="00B2282C"/>
    <w:rsid w:val="00B52FBE"/>
    <w:rsid w:val="00B61A70"/>
    <w:rsid w:val="00BE58EA"/>
    <w:rsid w:val="00C00764"/>
    <w:rsid w:val="00C53A08"/>
    <w:rsid w:val="00C57341"/>
    <w:rsid w:val="00C80975"/>
    <w:rsid w:val="00CA48DD"/>
    <w:rsid w:val="00CB6411"/>
    <w:rsid w:val="00CE4B86"/>
    <w:rsid w:val="00D267E4"/>
    <w:rsid w:val="00D754E9"/>
    <w:rsid w:val="00D76104"/>
    <w:rsid w:val="00D80BC5"/>
    <w:rsid w:val="00DB1D27"/>
    <w:rsid w:val="00E0362A"/>
    <w:rsid w:val="00E146D2"/>
    <w:rsid w:val="00E4290B"/>
    <w:rsid w:val="00E63AE3"/>
    <w:rsid w:val="00E9054D"/>
    <w:rsid w:val="00EB5CB1"/>
    <w:rsid w:val="00EE6F73"/>
    <w:rsid w:val="00F5186D"/>
    <w:rsid w:val="00F97A37"/>
    <w:rsid w:val="00FB1D7D"/>
    <w:rsid w:val="00FC386D"/>
    <w:rsid w:val="00FE0246"/>
    <w:rsid w:val="00FF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82CE9C-62D6-47E0-82D3-F811D1FC1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0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290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745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2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EFB"/>
  </w:style>
  <w:style w:type="paragraph" w:styleId="Footer">
    <w:name w:val="footer"/>
    <w:basedOn w:val="Normal"/>
    <w:link w:val="FooterChar"/>
    <w:uiPriority w:val="99"/>
    <w:unhideWhenUsed/>
    <w:rsid w:val="009F2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EFB"/>
  </w:style>
  <w:style w:type="paragraph" w:styleId="BalloonText">
    <w:name w:val="Balloon Text"/>
    <w:basedOn w:val="Normal"/>
    <w:link w:val="BalloonTextChar"/>
    <w:uiPriority w:val="99"/>
    <w:semiHidden/>
    <w:unhideWhenUsed/>
    <w:rsid w:val="009F2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EF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37233"/>
    <w:rPr>
      <w:color w:val="808080"/>
    </w:rPr>
  </w:style>
  <w:style w:type="character" w:styleId="Emphasis">
    <w:name w:val="Emphasis"/>
    <w:basedOn w:val="DefaultParagraphFont"/>
    <w:uiPriority w:val="20"/>
    <w:qFormat/>
    <w:rsid w:val="00D267E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1FDDE-E500-4491-A5D0-8E6427077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سليمان محمد سليمان السلطان</dc:creator>
  <cp:lastModifiedBy>حسام الدين عبد القادر محمد السيسي</cp:lastModifiedBy>
  <cp:revision>2</cp:revision>
  <cp:lastPrinted>2021-12-28T07:59:00Z</cp:lastPrinted>
  <dcterms:created xsi:type="dcterms:W3CDTF">2022-06-14T10:03:00Z</dcterms:created>
  <dcterms:modified xsi:type="dcterms:W3CDTF">2022-06-14T10:03:00Z</dcterms:modified>
</cp:coreProperties>
</file>